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5B23F" w14:textId="0111E74F" w:rsidR="001F4971" w:rsidRPr="001F4971" w:rsidRDefault="001F4971" w:rsidP="001F4971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Pods:</w:t>
      </w:r>
    </w:p>
    <w:p w14:paraId="6D491759" w14:textId="10A55AC8" w:rsidR="001F4971" w:rsidRPr="001F4971" w:rsidRDefault="001F4971" w:rsidP="001F4971">
      <w:pPr>
        <w:pStyle w:val="ListParagraph"/>
        <w:numPr>
          <w:ilvl w:val="0"/>
          <w:numId w:val="5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1F4971">
        <w:rPr>
          <w:rFonts w:ascii="Segoe UI" w:hAnsi="Segoe UI" w:cs="Segoe UI"/>
          <w:i/>
          <w:iCs/>
          <w:color w:val="FF0000"/>
          <w:sz w:val="24"/>
          <w:szCs w:val="24"/>
        </w:rPr>
        <w:t>How to edit pod;</w:t>
      </w:r>
      <w:r>
        <w:rPr>
          <w:rFonts w:ascii="Segoe UI" w:hAnsi="Segoe UI" w:cs="Segoe UI"/>
          <w:i/>
          <w:iCs/>
          <w:color w:val="FF0000"/>
          <w:sz w:val="24"/>
          <w:szCs w:val="24"/>
        </w:rPr>
        <w:t xml:space="preserve"> (webapp pod will rename my-new-pod)</w:t>
      </w:r>
    </w:p>
    <w:p w14:paraId="2208C9D4" w14:textId="32985F7B" w:rsidR="001F4971" w:rsidRDefault="001F4971" w:rsidP="001F4971">
      <w:pPr>
        <w:pStyle w:val="ListParagraph"/>
        <w:rPr>
          <w:rFonts w:ascii="Segoe UI" w:hAnsi="Segoe UI" w:cs="Segoe UI"/>
          <w:sz w:val="24"/>
          <w:szCs w:val="24"/>
        </w:rPr>
      </w:pPr>
      <w:r w:rsidRPr="001F4971">
        <w:rPr>
          <w:rFonts w:ascii="Segoe UI" w:hAnsi="Segoe UI" w:cs="Segoe UI"/>
          <w:sz w:val="24"/>
          <w:szCs w:val="24"/>
        </w:rPr>
        <w:t>kubectl get pod webapp -o yaml &gt; my-new-pod.yaml</w:t>
      </w:r>
    </w:p>
    <w:p w14:paraId="52672E9B" w14:textId="6D6BEBFE" w:rsidR="001F4971" w:rsidRPr="001F4971" w:rsidRDefault="001F4971" w:rsidP="001F4971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1F4971">
        <w:rPr>
          <w:rFonts w:ascii="Segoe UI" w:hAnsi="Segoe UI" w:cs="Segoe UI"/>
          <w:i/>
          <w:iCs/>
          <w:color w:val="FF0000"/>
          <w:sz w:val="24"/>
          <w:szCs w:val="24"/>
        </w:rPr>
        <w:t xml:space="preserve">Edit the pod by </w:t>
      </w:r>
      <w:r w:rsidRPr="001F4971">
        <w:rPr>
          <w:rFonts w:ascii="Segoe UI" w:hAnsi="Segoe UI" w:cs="Segoe UI"/>
          <w:i/>
          <w:iCs/>
          <w:sz w:val="24"/>
          <w:szCs w:val="24"/>
        </w:rPr>
        <w:t xml:space="preserve">vim my-new-pod </w:t>
      </w:r>
      <w:r w:rsidRPr="001F4971">
        <w:rPr>
          <w:rFonts w:ascii="Segoe UI" w:hAnsi="Segoe UI" w:cs="Segoe UI"/>
          <w:i/>
          <w:iCs/>
          <w:color w:val="FF0000"/>
          <w:sz w:val="24"/>
          <w:szCs w:val="24"/>
        </w:rPr>
        <w:t>then</w:t>
      </w:r>
      <w:r>
        <w:rPr>
          <w:rFonts w:ascii="Segoe UI" w:hAnsi="Segoe UI" w:cs="Segoe UI"/>
          <w:i/>
          <w:iCs/>
          <w:color w:val="FF0000"/>
          <w:sz w:val="24"/>
          <w:szCs w:val="24"/>
        </w:rPr>
        <w:t xml:space="preserve"> </w:t>
      </w:r>
      <w:r w:rsidRPr="001F4971">
        <w:rPr>
          <w:rFonts w:ascii="Segoe UI" w:hAnsi="Segoe UI" w:cs="Segoe UI"/>
          <w:i/>
          <w:iCs/>
          <w:color w:val="FF0000"/>
          <w:sz w:val="24"/>
          <w:szCs w:val="24"/>
          <w:lang w:val="en-GB"/>
        </w:rPr>
        <w:t>delete the existing pod</w:t>
      </w:r>
    </w:p>
    <w:p w14:paraId="5B73DEAD" w14:textId="77777777" w:rsidR="001F4971" w:rsidRPr="001F4971" w:rsidRDefault="001F4971" w:rsidP="001F4971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  <w:r w:rsidRPr="001F4971">
        <w:rPr>
          <w:rFonts w:ascii="Segoe UI" w:hAnsi="Segoe UI" w:cs="Segoe UI"/>
          <w:sz w:val="24"/>
          <w:szCs w:val="24"/>
          <w:lang w:val="en-GB"/>
        </w:rPr>
        <w:t>kubectl delete pod webapp</w:t>
      </w:r>
    </w:p>
    <w:p w14:paraId="0732820C" w14:textId="77777777" w:rsidR="001F4971" w:rsidRPr="001F4971" w:rsidRDefault="001F4971" w:rsidP="001F4971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  <w:lang w:val="en-GB"/>
        </w:rPr>
      </w:pPr>
      <w:r w:rsidRPr="001F4971">
        <w:rPr>
          <w:rFonts w:ascii="Segoe UI" w:hAnsi="Segoe UI" w:cs="Segoe UI"/>
          <w:i/>
          <w:iCs/>
          <w:color w:val="FF0000"/>
          <w:sz w:val="24"/>
          <w:szCs w:val="24"/>
          <w:lang w:val="en-GB"/>
        </w:rPr>
        <w:t>Then create a new pod with the edited file</w:t>
      </w:r>
    </w:p>
    <w:p w14:paraId="14EE9789" w14:textId="1D3AC61C" w:rsidR="001F4971" w:rsidRDefault="001F4971" w:rsidP="001F4971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  <w:r w:rsidRPr="001F4971">
        <w:rPr>
          <w:rFonts w:ascii="Segoe UI" w:hAnsi="Segoe UI" w:cs="Segoe UI"/>
          <w:sz w:val="24"/>
          <w:szCs w:val="24"/>
          <w:lang w:val="en-GB"/>
        </w:rPr>
        <w:t>kubectl create -f my-new-pod.yaml</w:t>
      </w:r>
    </w:p>
    <w:p w14:paraId="72CEEFD1" w14:textId="77777777" w:rsidR="00187D20" w:rsidRDefault="00187D20" w:rsidP="001F4971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</w:p>
    <w:p w14:paraId="1E46C544" w14:textId="0B3FFAE9" w:rsidR="00187D20" w:rsidRPr="00187D20" w:rsidRDefault="00187D20" w:rsidP="00187D20">
      <w:pPr>
        <w:pStyle w:val="ListParagraph"/>
        <w:numPr>
          <w:ilvl w:val="0"/>
          <w:numId w:val="5"/>
        </w:numPr>
        <w:rPr>
          <w:rFonts w:ascii="Segoe UI" w:hAnsi="Segoe UI" w:cs="Segoe UI"/>
          <w:sz w:val="24"/>
          <w:szCs w:val="24"/>
          <w:lang w:val="en-GB"/>
        </w:rPr>
      </w:pPr>
      <w:r>
        <w:rPr>
          <w:rFonts w:ascii="Arial" w:hAnsi="Arial" w:cs="Arial"/>
          <w:color w:val="656B7A"/>
          <w:shd w:val="clear" w:color="auto" w:fill="FFFFFF"/>
        </w:rPr>
        <w:t xml:space="preserve">NOTE: TO delete the pod faster, </w:t>
      </w:r>
      <w:r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  <w:t>kubectl delete pod mypod --force</w:t>
      </w:r>
    </w:p>
    <w:p w14:paraId="52DCA8B4" w14:textId="333D006B" w:rsidR="001F4971" w:rsidRPr="001F4971" w:rsidRDefault="001F4971" w:rsidP="000D665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765E9B73" w14:textId="4201B9B6" w:rsidR="00057C1E" w:rsidRPr="00057C1E" w:rsidRDefault="00057C1E" w:rsidP="00057C1E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057C1E">
        <w:rPr>
          <w:rFonts w:ascii="Segoe UI" w:hAnsi="Segoe UI" w:cs="Segoe UI"/>
          <w:color w:val="FF0000"/>
          <w:sz w:val="24"/>
          <w:szCs w:val="24"/>
        </w:rPr>
        <w:t>Replicaset:</w:t>
      </w:r>
    </w:p>
    <w:p w14:paraId="03FA2F4E" w14:textId="114099F2" w:rsidR="00056B4B" w:rsidRPr="00057C1E" w:rsidRDefault="00056B4B" w:rsidP="00057C1E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create -f replicaset-definition.yml</w:t>
      </w:r>
    </w:p>
    <w:p w14:paraId="15FF9598" w14:textId="624B72D8" w:rsidR="00056B4B" w:rsidRPr="00057C1E" w:rsidRDefault="00056B4B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get replicaset</w:t>
      </w:r>
    </w:p>
    <w:p w14:paraId="0381BBCA" w14:textId="74B31FCB" w:rsidR="00056B4B" w:rsidRPr="00057C1E" w:rsidRDefault="00056B4B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delete replicaset myapp</w:t>
      </w:r>
      <w:r w:rsidR="00057C1E" w:rsidRPr="00057C1E">
        <w:rPr>
          <w:rFonts w:ascii="Segoe UI" w:hAnsi="Segoe UI" w:cs="Segoe UI"/>
          <w:sz w:val="24"/>
          <w:szCs w:val="24"/>
        </w:rPr>
        <w:t>-replicaset</w:t>
      </w:r>
    </w:p>
    <w:p w14:paraId="16D7ADE7" w14:textId="6CE2725D" w:rsidR="00057C1E" w:rsidRPr="00057C1E" w:rsidRDefault="00057C1E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replace -f replicaset-definition.yml</w:t>
      </w:r>
    </w:p>
    <w:p w14:paraId="4D98878B" w14:textId="0827144F" w:rsidR="00057C1E" w:rsidRPr="00057C1E" w:rsidRDefault="00057C1E" w:rsidP="00057C1E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scale -replicas=6 -f replicaset-definition.yml</w:t>
      </w:r>
    </w:p>
    <w:p w14:paraId="292F34FE" w14:textId="04D3ADF8" w:rsidR="00A64F89" w:rsidRPr="00057C1E" w:rsidRDefault="00203429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edit replicaset new-replica-set</w:t>
      </w:r>
    </w:p>
    <w:p w14:paraId="47C5C4CE" w14:textId="77777777" w:rsidR="00057C1E" w:rsidRPr="00057C1E" w:rsidRDefault="00057C1E" w:rsidP="00057C1E">
      <w:pPr>
        <w:pStyle w:val="ListParagraph"/>
        <w:rPr>
          <w:rFonts w:ascii="Segoe UI" w:hAnsi="Segoe UI" w:cs="Segoe UI"/>
          <w:sz w:val="24"/>
          <w:szCs w:val="24"/>
        </w:rPr>
      </w:pPr>
    </w:p>
    <w:p w14:paraId="00402D89" w14:textId="42A55A9E" w:rsidR="0097388B" w:rsidRDefault="00012B1E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get al</w:t>
      </w:r>
      <w:r w:rsidR="0097388B" w:rsidRPr="00057C1E">
        <w:rPr>
          <w:rFonts w:ascii="Segoe UI" w:hAnsi="Segoe UI" w:cs="Segoe UI"/>
          <w:sz w:val="24"/>
          <w:szCs w:val="24"/>
        </w:rPr>
        <w:t>l</w:t>
      </w:r>
      <w:r w:rsidR="00057C1E" w:rsidRPr="00057C1E">
        <w:rPr>
          <w:rFonts w:ascii="Segoe UI" w:hAnsi="Segoe UI" w:cs="Segoe UI"/>
          <w:sz w:val="24"/>
          <w:szCs w:val="24"/>
        </w:rPr>
        <w:t xml:space="preserve"> (pods, replicas, deployments)</w:t>
      </w:r>
    </w:p>
    <w:p w14:paraId="5C924227" w14:textId="77777777" w:rsidR="00351160" w:rsidRPr="00351160" w:rsidRDefault="00351160" w:rsidP="00351160">
      <w:pPr>
        <w:rPr>
          <w:rFonts w:ascii="Segoe UI" w:hAnsi="Segoe UI" w:cs="Segoe UI"/>
          <w:sz w:val="24"/>
          <w:szCs w:val="24"/>
        </w:rPr>
      </w:pPr>
    </w:p>
    <w:p w14:paraId="59A6DAF0" w14:textId="298BF3AA" w:rsidR="00351160" w:rsidRDefault="00351160" w:rsidP="00351160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Deployment</w:t>
      </w:r>
      <w:r w:rsidRPr="00057C1E">
        <w:rPr>
          <w:rFonts w:ascii="Segoe UI" w:hAnsi="Segoe UI" w:cs="Segoe UI"/>
          <w:color w:val="FF0000"/>
          <w:sz w:val="24"/>
          <w:szCs w:val="24"/>
        </w:rPr>
        <w:t>:</w:t>
      </w:r>
    </w:p>
    <w:p w14:paraId="790F7F65" w14:textId="64327033" w:rsidR="001250C4" w:rsidRPr="001250C4" w:rsidRDefault="001250C4" w:rsidP="001250C4">
      <w:pPr>
        <w:pStyle w:val="ListParagraph"/>
        <w:numPr>
          <w:ilvl w:val="0"/>
          <w:numId w:val="2"/>
        </w:numPr>
        <w:rPr>
          <w:rFonts w:ascii="Segoe UI" w:hAnsi="Segoe UI" w:cs="Segoe UI"/>
          <w:color w:val="FF0000"/>
          <w:sz w:val="24"/>
          <w:szCs w:val="24"/>
        </w:rPr>
      </w:pPr>
      <w:r w:rsidRPr="001250C4">
        <w:rPr>
          <w:rFonts w:ascii="Segoe UI" w:hAnsi="Segoe UI" w:cs="Segoe UI"/>
          <w:sz w:val="24"/>
          <w:szCs w:val="24"/>
        </w:rPr>
        <w:t>kubectl edit deployment my-deployment</w:t>
      </w:r>
    </w:p>
    <w:p w14:paraId="7E073329" w14:textId="77777777" w:rsidR="001250C4" w:rsidRPr="00057C1E" w:rsidRDefault="001250C4" w:rsidP="001250C4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561DF6E2" w14:textId="6F94765E" w:rsidR="00DC3758" w:rsidRPr="00DC3758" w:rsidRDefault="00DC3758" w:rsidP="00351160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</w:t>
      </w:r>
      <w:r w:rsidRPr="00C96A28">
        <w:rPr>
          <w:rFonts w:ascii="Segoe UI" w:hAnsi="Segoe UI" w:cs="Segoe UI"/>
          <w:i/>
          <w:iCs/>
          <w:color w:val="FF0000"/>
          <w:sz w:val="24"/>
          <w:szCs w:val="24"/>
        </w:rPr>
        <w:t>Deploy a redis pod using the redis:alpine image with the labels set to tier=db</w:t>
      </w:r>
    </w:p>
    <w:p w14:paraId="712A1289" w14:textId="015ED127" w:rsidR="00351160" w:rsidRDefault="00C96A28" w:rsidP="00DC3758">
      <w:pPr>
        <w:pStyle w:val="ListParagraph"/>
        <w:rPr>
          <w:rFonts w:ascii="Segoe UI" w:hAnsi="Segoe UI" w:cs="Segoe UI"/>
          <w:sz w:val="24"/>
          <w:szCs w:val="24"/>
        </w:rPr>
      </w:pPr>
      <w:r w:rsidRPr="00C96A28">
        <w:rPr>
          <w:rFonts w:ascii="Segoe UI" w:hAnsi="Segoe UI" w:cs="Segoe UI"/>
          <w:sz w:val="24"/>
          <w:szCs w:val="24"/>
        </w:rPr>
        <w:t>kubectl run redis --image=redis:alpine --dry-run=client -o yaml &gt; redis-pod.yaml</w:t>
      </w:r>
    </w:p>
    <w:p w14:paraId="2D8A7815" w14:textId="640CF256" w:rsidR="00C95CB0" w:rsidRDefault="00C95CB0" w:rsidP="00DC3758">
      <w:pPr>
        <w:pStyle w:val="ListParagraph"/>
        <w:rPr>
          <w:rFonts w:ascii="Segoe UI" w:hAnsi="Segoe UI" w:cs="Segoe UI"/>
          <w:sz w:val="24"/>
          <w:szCs w:val="24"/>
        </w:rPr>
      </w:pPr>
    </w:p>
    <w:p w14:paraId="0F5C59E0" w14:textId="7861E5F2" w:rsidR="00043D3E" w:rsidRPr="00043D3E" w:rsidRDefault="00043D3E" w:rsidP="00043D3E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043D3E">
        <w:rPr>
          <w:rFonts w:ascii="Segoe UI" w:hAnsi="Segoe UI" w:cs="Segoe UI"/>
          <w:color w:val="FF0000"/>
          <w:sz w:val="24"/>
          <w:szCs w:val="24"/>
        </w:rPr>
        <w:t>Service:</w:t>
      </w:r>
    </w:p>
    <w:p w14:paraId="15395EFB" w14:textId="4121AD1B" w:rsidR="00DC3758" w:rsidRPr="00043D3E" w:rsidRDefault="00DC3758" w:rsidP="00DC3758">
      <w:pPr>
        <w:pStyle w:val="ListParagraph"/>
        <w:numPr>
          <w:ilvl w:val="0"/>
          <w:numId w:val="1"/>
        </w:numPr>
        <w:rPr>
          <w:rFonts w:ascii="Segoe UI" w:hAnsi="Segoe UI" w:cs="Segoe UI"/>
          <w:lang w:val="en-GB"/>
        </w:rPr>
      </w:pPr>
      <w:r w:rsidRPr="00043D3E">
        <w:rPr>
          <w:rFonts w:ascii="Segoe UI" w:hAnsi="Segoe UI" w:cs="Segoe UI"/>
          <w:i/>
          <w:iCs/>
          <w:sz w:val="24"/>
          <w:szCs w:val="24"/>
          <w:lang w:val="en-GB"/>
        </w:rPr>
        <w:t>Create service; Service: redis service , Port: 6379, Type: ClusterIP</w:t>
      </w:r>
      <w:r w:rsidRPr="00043D3E">
        <w:rPr>
          <w:rFonts w:ascii="Segoe UI" w:hAnsi="Segoe UI" w:cs="Segoe UI"/>
          <w:sz w:val="24"/>
          <w:szCs w:val="24"/>
        </w:rPr>
        <w:t xml:space="preserve"> </w:t>
      </w:r>
    </w:p>
    <w:p w14:paraId="1980E85C" w14:textId="56079234" w:rsidR="00C95CB0" w:rsidRDefault="00043D3E" w:rsidP="00DC3758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 w:rsidR="00DC3758" w:rsidRPr="00DC3758">
        <w:rPr>
          <w:rFonts w:ascii="Segoe UI" w:hAnsi="Segoe UI" w:cs="Segoe UI"/>
          <w:sz w:val="24"/>
          <w:szCs w:val="24"/>
        </w:rPr>
        <w:t>kubectl expose pod redis --port=6379 --name redis-service</w:t>
      </w:r>
    </w:p>
    <w:p w14:paraId="7C2C0900" w14:textId="1C1CD76B" w:rsidR="00DC3758" w:rsidRPr="00DC3758" w:rsidRDefault="00DC3758" w:rsidP="00DC3758">
      <w:pPr>
        <w:pStyle w:val="ListParagraph"/>
        <w:rPr>
          <w:rFonts w:ascii="Segoe UI" w:hAnsi="Segoe UI" w:cs="Segoe UI"/>
          <w:lang w:val="en-GB"/>
        </w:rPr>
      </w:pPr>
      <w:r>
        <w:rPr>
          <w:rFonts w:ascii="Segoe UI" w:hAnsi="Segoe UI" w:cs="Segoe UI"/>
          <w:sz w:val="24"/>
          <w:szCs w:val="24"/>
        </w:rPr>
        <w:t xml:space="preserve"> </w:t>
      </w:r>
    </w:p>
    <w:p w14:paraId="396420E2" w14:textId="77777777" w:rsidR="00C95CB0" w:rsidRPr="00C95CB0" w:rsidRDefault="00C95CB0" w:rsidP="00DC3758">
      <w:pPr>
        <w:pStyle w:val="ListParagraph"/>
        <w:numPr>
          <w:ilvl w:val="0"/>
          <w:numId w:val="1"/>
        </w:numPr>
        <w:rPr>
          <w:rFonts w:ascii="Segoe UI" w:hAnsi="Segoe UI" w:cs="Segoe UI"/>
          <w:color w:val="FF0000"/>
          <w:sz w:val="24"/>
          <w:szCs w:val="24"/>
        </w:rPr>
      </w:pPr>
      <w:r w:rsidRPr="00C95CB0">
        <w:rPr>
          <w:rFonts w:ascii="Segoe UI" w:hAnsi="Segoe UI" w:cs="Segoe UI"/>
          <w:color w:val="FF0000"/>
          <w:sz w:val="24"/>
          <w:szCs w:val="24"/>
        </w:rPr>
        <w:t xml:space="preserve">Create a deployment named webapp using the image kodekloud/webapp-color with 3 replicas. </w:t>
      </w:r>
    </w:p>
    <w:p w14:paraId="5F2C07E6" w14:textId="342D9496" w:rsidR="0097388B" w:rsidRDefault="00C95CB0" w:rsidP="00C95CB0">
      <w:pPr>
        <w:pStyle w:val="ListParagraph"/>
        <w:rPr>
          <w:rFonts w:ascii="Segoe UI" w:hAnsi="Segoe UI" w:cs="Segoe UI"/>
          <w:sz w:val="24"/>
          <w:szCs w:val="24"/>
        </w:rPr>
      </w:pPr>
      <w:r w:rsidRPr="00C95CB0">
        <w:rPr>
          <w:rFonts w:ascii="Segoe UI" w:hAnsi="Segoe UI" w:cs="Segoe UI"/>
          <w:sz w:val="24"/>
          <w:szCs w:val="24"/>
        </w:rPr>
        <w:t>kubectl create deployment webapp --image=kodekloud/webapp-color --replicas=3</w:t>
      </w:r>
    </w:p>
    <w:p w14:paraId="53AA08BF" w14:textId="77777777" w:rsidR="00C95CB0" w:rsidRDefault="00C95CB0" w:rsidP="00C95CB0">
      <w:pPr>
        <w:pStyle w:val="ListParagraph"/>
        <w:rPr>
          <w:rFonts w:ascii="Segoe UI" w:hAnsi="Segoe UI" w:cs="Segoe UI"/>
          <w:sz w:val="24"/>
          <w:szCs w:val="24"/>
        </w:rPr>
      </w:pPr>
    </w:p>
    <w:p w14:paraId="0DF664C1" w14:textId="25968A87" w:rsidR="00C95CB0" w:rsidRPr="00612CB5" w:rsidRDefault="00C95CB0" w:rsidP="00DC3758">
      <w:pPr>
        <w:pStyle w:val="ListParagraph"/>
        <w:numPr>
          <w:ilvl w:val="0"/>
          <w:numId w:val="1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612CB5">
        <w:rPr>
          <w:rFonts w:ascii="Segoe UI" w:hAnsi="Segoe UI" w:cs="Segoe UI"/>
          <w:i/>
          <w:iCs/>
          <w:color w:val="FF0000"/>
          <w:sz w:val="24"/>
          <w:szCs w:val="24"/>
        </w:rPr>
        <w:t>Create a new pod called custom-nginx using the nginx image and expose it on container port 8080.</w:t>
      </w:r>
    </w:p>
    <w:p w14:paraId="1B4D16E4" w14:textId="5541F294" w:rsidR="00C95CB0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  <w:r w:rsidRPr="00657DE8">
        <w:rPr>
          <w:rFonts w:ascii="Segoe UI" w:hAnsi="Segoe UI" w:cs="Segoe UI"/>
          <w:sz w:val="24"/>
          <w:szCs w:val="24"/>
        </w:rPr>
        <w:t>kubectl run custom-nginx --image=nginx --port=8080</w:t>
      </w:r>
    </w:p>
    <w:p w14:paraId="5E04042F" w14:textId="5B2178E8" w:rsidR="00657DE8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</w:p>
    <w:p w14:paraId="18EF9E3C" w14:textId="77777777" w:rsidR="00657DE8" w:rsidRPr="00612CB5" w:rsidRDefault="00657DE8" w:rsidP="00657DE8">
      <w:pPr>
        <w:pStyle w:val="ListParagraph"/>
        <w:numPr>
          <w:ilvl w:val="0"/>
          <w:numId w:val="1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612CB5">
        <w:rPr>
          <w:rFonts w:ascii="Segoe UI" w:hAnsi="Segoe UI" w:cs="Segoe UI"/>
          <w:i/>
          <w:iCs/>
          <w:color w:val="FF0000"/>
          <w:sz w:val="24"/>
          <w:szCs w:val="24"/>
        </w:rPr>
        <w:t xml:space="preserve">Create a new deployment called redis-deploy in the dev-ns namespace with the redis image. It should have 2 replicas. </w:t>
      </w:r>
    </w:p>
    <w:p w14:paraId="2E284375" w14:textId="6898AC41" w:rsidR="00657DE8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  <w:r w:rsidRPr="00657DE8">
        <w:rPr>
          <w:rFonts w:ascii="Segoe UI" w:hAnsi="Segoe UI" w:cs="Segoe UI"/>
          <w:sz w:val="24"/>
          <w:szCs w:val="24"/>
        </w:rPr>
        <w:t>kubectl create deployment redis-deploy --image=redis --replicas=2 -n dev-ns</w:t>
      </w:r>
    </w:p>
    <w:p w14:paraId="441538D7" w14:textId="4105A1F3" w:rsidR="00657DE8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</w:p>
    <w:p w14:paraId="02C8ABDC" w14:textId="7BF31966" w:rsidR="00057C1E" w:rsidRPr="00057C1E" w:rsidRDefault="00057C1E" w:rsidP="0097388B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057C1E">
        <w:rPr>
          <w:rFonts w:ascii="Segoe UI" w:hAnsi="Segoe UI" w:cs="Segoe UI"/>
          <w:color w:val="FF0000"/>
          <w:sz w:val="24"/>
          <w:szCs w:val="24"/>
        </w:rPr>
        <w:t>Namespace:</w:t>
      </w:r>
    </w:p>
    <w:p w14:paraId="3AB4139C" w14:textId="1C7C0C93" w:rsidR="00056B4B" w:rsidRPr="00057C1E" w:rsidRDefault="0097388B" w:rsidP="00056B4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create namespace dev</w:t>
      </w:r>
    </w:p>
    <w:p w14:paraId="22A8A44E" w14:textId="53F83CC8" w:rsidR="00056B4B" w:rsidRPr="00057C1E" w:rsidRDefault="00056B4B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create -f pod-definition.yml </w:t>
      </w:r>
      <w:r w:rsidR="00195010">
        <w:rPr>
          <w:rFonts w:ascii="Segoe UI" w:hAnsi="Segoe UI" w:cs="Segoe UI"/>
          <w:sz w:val="24"/>
          <w:szCs w:val="24"/>
        </w:rPr>
        <w:t>--</w:t>
      </w:r>
      <w:r w:rsidRPr="00057C1E">
        <w:rPr>
          <w:rFonts w:ascii="Segoe UI" w:hAnsi="Segoe UI" w:cs="Segoe UI"/>
          <w:sz w:val="24"/>
          <w:szCs w:val="24"/>
        </w:rPr>
        <w:t>namespace=dev</w:t>
      </w:r>
    </w:p>
    <w:p w14:paraId="113E7DD2" w14:textId="1A8D0EBB" w:rsidR="0097388B" w:rsidRDefault="0097388B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get pods </w:t>
      </w:r>
      <w:r w:rsidR="00195010">
        <w:rPr>
          <w:rFonts w:ascii="Segoe UI" w:hAnsi="Segoe UI" w:cs="Segoe UI"/>
          <w:sz w:val="24"/>
          <w:szCs w:val="24"/>
        </w:rPr>
        <w:t>--</w:t>
      </w:r>
      <w:r w:rsidRPr="00057C1E">
        <w:rPr>
          <w:rFonts w:ascii="Segoe UI" w:hAnsi="Segoe UI" w:cs="Segoe UI"/>
          <w:sz w:val="24"/>
          <w:szCs w:val="24"/>
        </w:rPr>
        <w:t>namespace=dev</w:t>
      </w:r>
    </w:p>
    <w:p w14:paraId="155C4F35" w14:textId="5A23BCFD" w:rsidR="00195010" w:rsidRDefault="00195010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get pods --all-namespaces</w:t>
      </w:r>
    </w:p>
    <w:p w14:paraId="28160C61" w14:textId="6FA18833" w:rsidR="00A569D2" w:rsidRPr="00F96265" w:rsidRDefault="00A569D2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kubectl run redis –image=redis -n dev     </w:t>
      </w:r>
      <w:r w:rsidRPr="00A569D2">
        <w:rPr>
          <w:rFonts w:ascii="Segoe UI" w:hAnsi="Segoe UI" w:cs="Segoe UI"/>
          <w:i/>
          <w:iCs/>
          <w:sz w:val="24"/>
          <w:szCs w:val="24"/>
        </w:rPr>
        <w:t>(create pod in dev, name and image redis)</w:t>
      </w:r>
    </w:p>
    <w:p w14:paraId="31A6C7D3" w14:textId="11550963" w:rsidR="00F96265" w:rsidRPr="00F96265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4FF9403B" w14:textId="00F0D2D9" w:rsidR="00F96265" w:rsidRPr="00057C1E" w:rsidRDefault="00F96265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Configmap</w:t>
      </w:r>
      <w:r w:rsidRPr="00057C1E">
        <w:rPr>
          <w:rFonts w:ascii="Segoe UI" w:hAnsi="Segoe UI" w:cs="Segoe UI"/>
          <w:color w:val="FF0000"/>
          <w:sz w:val="24"/>
          <w:szCs w:val="24"/>
        </w:rPr>
        <w:t>:</w:t>
      </w:r>
    </w:p>
    <w:p w14:paraId="272CC8B1" w14:textId="6C3779C0" w:rsidR="00F96265" w:rsidRPr="00F96265" w:rsidRDefault="00F96265" w:rsidP="00F96265">
      <w:pPr>
        <w:pStyle w:val="ListParagraph"/>
        <w:numPr>
          <w:ilvl w:val="0"/>
          <w:numId w:val="1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>
        <w:rPr>
          <w:rFonts w:ascii="Segoe UI" w:hAnsi="Segoe UI" w:cs="Segoe UI"/>
          <w:i/>
          <w:iCs/>
          <w:color w:val="FF0000"/>
          <w:sz w:val="24"/>
          <w:szCs w:val="24"/>
        </w:rPr>
        <w:t xml:space="preserve">Create </w:t>
      </w:r>
      <w:r w:rsidRPr="00F96265">
        <w:rPr>
          <w:rFonts w:ascii="Segoe UI" w:hAnsi="Segoe UI" w:cs="Segoe UI"/>
          <w:i/>
          <w:iCs/>
          <w:color w:val="FF0000"/>
          <w:sz w:val="24"/>
          <w:szCs w:val="24"/>
        </w:rPr>
        <w:t xml:space="preserve">ConfigMap for the webapp-color POD; </w:t>
      </w:r>
    </w:p>
    <w:p w14:paraId="664CB866" w14:textId="2F88D653" w:rsidR="00F96265" w:rsidRPr="00F96265" w:rsidRDefault="00F96265" w:rsidP="00F96265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F96265">
        <w:rPr>
          <w:rFonts w:ascii="Segoe UI" w:hAnsi="Segoe UI" w:cs="Segoe UI"/>
          <w:i/>
          <w:iCs/>
          <w:color w:val="FF0000"/>
          <w:sz w:val="24"/>
          <w:szCs w:val="24"/>
        </w:rPr>
        <w:t>ConfigName Name: webapp-config-map</w:t>
      </w:r>
    </w:p>
    <w:p w14:paraId="6BF86784" w14:textId="438BF434" w:rsidR="00F96265" w:rsidRPr="00F96265" w:rsidRDefault="00F96265" w:rsidP="00F96265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F96265">
        <w:rPr>
          <w:rFonts w:ascii="Segoe UI" w:hAnsi="Segoe UI" w:cs="Segoe UI"/>
          <w:i/>
          <w:iCs/>
          <w:color w:val="FF0000"/>
          <w:sz w:val="24"/>
          <w:szCs w:val="24"/>
        </w:rPr>
        <w:t>Data: APP_COLOR=darkblue</w:t>
      </w:r>
    </w:p>
    <w:p w14:paraId="282206EE" w14:textId="24F36984" w:rsidR="00F96265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</w:t>
      </w:r>
      <w:r w:rsidRPr="00F96265">
        <w:rPr>
          <w:rFonts w:ascii="Segoe UI" w:hAnsi="Segoe UI" w:cs="Segoe UI"/>
          <w:sz w:val="24"/>
          <w:szCs w:val="24"/>
        </w:rPr>
        <w:t>create configmap webapp-config-map --from-literal=APP_COLOR=darkblue</w:t>
      </w:r>
    </w:p>
    <w:p w14:paraId="45AC4B10" w14:textId="7DC87E59" w:rsidR="000D6653" w:rsidRDefault="000D6653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2640A196" w14:textId="490B0830" w:rsidR="000D6653" w:rsidRPr="00057C1E" w:rsidRDefault="000D6653" w:rsidP="000D665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Security</w:t>
      </w:r>
      <w:r w:rsidRPr="00057C1E">
        <w:rPr>
          <w:rFonts w:ascii="Segoe UI" w:hAnsi="Segoe UI" w:cs="Segoe UI"/>
          <w:color w:val="FF0000"/>
          <w:sz w:val="24"/>
          <w:szCs w:val="24"/>
        </w:rPr>
        <w:t>:</w:t>
      </w:r>
    </w:p>
    <w:p w14:paraId="1883ABCB" w14:textId="68335BB8" w:rsidR="000D6653" w:rsidRDefault="000D6653" w:rsidP="000D6653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</w:t>
      </w:r>
      <w:r>
        <w:rPr>
          <w:rFonts w:ascii="Segoe UI" w:hAnsi="Segoe UI" w:cs="Segoe UI"/>
          <w:sz w:val="24"/>
          <w:szCs w:val="24"/>
        </w:rPr>
        <w:t>exec mypod – whoami  (to check user runs pod)</w:t>
      </w:r>
    </w:p>
    <w:p w14:paraId="15528008" w14:textId="77777777" w:rsidR="0030539E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</w:p>
    <w:p w14:paraId="13CA886C" w14:textId="6DEC814C" w:rsidR="0030539E" w:rsidRPr="0030539E" w:rsidRDefault="0030539E" w:rsidP="0030539E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30539E">
        <w:rPr>
          <w:rFonts w:ascii="Segoe UI" w:hAnsi="Segoe UI" w:cs="Segoe UI"/>
          <w:color w:val="FF0000"/>
          <w:sz w:val="24"/>
          <w:szCs w:val="24"/>
        </w:rPr>
        <w:t>Secret:</w:t>
      </w:r>
    </w:p>
    <w:p w14:paraId="0D79BD23" w14:textId="1BDC8333" w:rsidR="0030539E" w:rsidRDefault="0030539E" w:rsidP="0030539E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 xml:space="preserve">kubectl create secret generic db-secret </w:t>
      </w:r>
    </w:p>
    <w:p w14:paraId="140228B3" w14:textId="77777777" w:rsidR="0030539E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 xml:space="preserve">--from-literal=DB_Host=sql01 </w:t>
      </w:r>
    </w:p>
    <w:p w14:paraId="7AECC44B" w14:textId="77777777" w:rsidR="0030539E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 xml:space="preserve">--from-literal=DB_User=root </w:t>
      </w:r>
    </w:p>
    <w:p w14:paraId="43775FA7" w14:textId="0D213DAA" w:rsidR="000D6653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>--from-literal=DB_Password=password12</w:t>
      </w:r>
    </w:p>
    <w:p w14:paraId="4F474D8B" w14:textId="77777777" w:rsidR="00A62993" w:rsidRDefault="00A62993" w:rsidP="0030539E">
      <w:pPr>
        <w:pStyle w:val="ListParagraph"/>
        <w:rPr>
          <w:rFonts w:ascii="Segoe UI" w:hAnsi="Segoe UI" w:cs="Segoe UI"/>
          <w:sz w:val="24"/>
          <w:szCs w:val="24"/>
        </w:rPr>
      </w:pPr>
    </w:p>
    <w:p w14:paraId="5DA1C776" w14:textId="231C3B72" w:rsidR="00A62993" w:rsidRPr="00A62993" w:rsidRDefault="00A62993" w:rsidP="00A62993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B_Host: mysql   </w:t>
      </w:r>
      <w:r w:rsidRPr="00A62993">
        <w:rPr>
          <w:rFonts w:ascii="Segoe UI" w:hAnsi="Segoe UI" w:cs="Segoe UI"/>
          <w:sz w:val="24"/>
          <w:szCs w:val="24"/>
        </w:rPr>
        <w:sym w:font="Wingdings" w:char="F0E8"/>
      </w:r>
      <w:r>
        <w:rPr>
          <w:rFonts w:ascii="Segoe UI" w:hAnsi="Segoe UI" w:cs="Segoe UI"/>
          <w:sz w:val="24"/>
          <w:szCs w:val="24"/>
        </w:rPr>
        <w:t xml:space="preserve"> DB_Host: </w:t>
      </w:r>
      <w:r w:rsidRPr="00A62993">
        <w:rPr>
          <w:rFonts w:ascii="Segoe UI" w:hAnsi="Segoe UI" w:cs="Segoe UI"/>
          <w:b/>
          <w:bCs/>
          <w:sz w:val="24"/>
          <w:szCs w:val="24"/>
        </w:rPr>
        <w:t>bxlzWw=</w:t>
      </w:r>
    </w:p>
    <w:p w14:paraId="77D56742" w14:textId="4A606529" w:rsidR="00A62993" w:rsidRDefault="00A62993" w:rsidP="00A62993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B_User: root   </w:t>
      </w:r>
      <w:r w:rsidRPr="00A62993">
        <w:rPr>
          <w:rFonts w:ascii="Segoe UI" w:hAnsi="Segoe UI" w:cs="Segoe UI"/>
          <w:sz w:val="24"/>
          <w:szCs w:val="24"/>
        </w:rPr>
        <w:sym w:font="Wingdings" w:char="F0E8"/>
      </w:r>
      <w:r>
        <w:rPr>
          <w:rFonts w:ascii="Segoe UI" w:hAnsi="Segoe UI" w:cs="Segoe UI"/>
          <w:sz w:val="24"/>
          <w:szCs w:val="24"/>
        </w:rPr>
        <w:t xml:space="preserve"> DB_User: </w:t>
      </w:r>
      <w:r w:rsidRPr="00A62993">
        <w:rPr>
          <w:rFonts w:ascii="Segoe UI" w:hAnsi="Segoe UI" w:cs="Segoe UI"/>
          <w:b/>
          <w:bCs/>
          <w:sz w:val="24"/>
          <w:szCs w:val="24"/>
        </w:rPr>
        <w:t>klsYztk</w:t>
      </w:r>
      <w:r>
        <w:rPr>
          <w:rFonts w:ascii="Segoe UI" w:hAnsi="Segoe UI" w:cs="Segoe UI"/>
          <w:b/>
          <w:bCs/>
          <w:sz w:val="24"/>
          <w:szCs w:val="24"/>
        </w:rPr>
        <w:t>==</w:t>
      </w:r>
      <w:r w:rsidRPr="00A62993">
        <w:rPr>
          <w:rFonts w:ascii="Segoe UI" w:hAnsi="Segoe UI" w:cs="Segoe UI"/>
          <w:sz w:val="24"/>
          <w:szCs w:val="24"/>
        </w:rPr>
        <w:br/>
        <w:t>DB_Secret: 1234</w:t>
      </w:r>
      <w:r>
        <w:rPr>
          <w:rFonts w:ascii="Segoe UI" w:hAnsi="Segoe UI" w:cs="Segoe UI"/>
          <w:sz w:val="24"/>
          <w:szCs w:val="24"/>
        </w:rPr>
        <w:t xml:space="preserve">   </w:t>
      </w:r>
      <w:r w:rsidRPr="00A62993">
        <w:rPr>
          <w:rFonts w:ascii="Segoe UI" w:hAnsi="Segoe UI" w:cs="Segoe UI"/>
          <w:sz w:val="24"/>
          <w:szCs w:val="24"/>
        </w:rPr>
        <w:sym w:font="Wingdings" w:char="F0E8"/>
      </w:r>
      <w:r>
        <w:rPr>
          <w:rFonts w:ascii="Segoe UI" w:hAnsi="Segoe UI" w:cs="Segoe UI"/>
          <w:sz w:val="24"/>
          <w:szCs w:val="24"/>
        </w:rPr>
        <w:t xml:space="preserve"> DB_Secret: </w:t>
      </w:r>
      <w:r w:rsidRPr="00A62993">
        <w:rPr>
          <w:rFonts w:ascii="Segoe UI" w:hAnsi="Segoe UI" w:cs="Segoe UI"/>
          <w:b/>
          <w:bCs/>
          <w:sz w:val="24"/>
          <w:szCs w:val="24"/>
        </w:rPr>
        <w:t>srtrRts</w:t>
      </w:r>
    </w:p>
    <w:p w14:paraId="03E83928" w14:textId="29C0B8DA" w:rsidR="00A62993" w:rsidRPr="00A62993" w:rsidRDefault="00A62993" w:rsidP="00A6299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A62993">
        <w:rPr>
          <w:rFonts w:ascii="Segoe UI" w:hAnsi="Segoe UI" w:cs="Segoe UI"/>
          <w:color w:val="FF0000"/>
          <w:sz w:val="24"/>
          <w:szCs w:val="24"/>
        </w:rPr>
        <w:t xml:space="preserve">$ echo -n ‘mysql’ | base64 </w:t>
      </w:r>
    </w:p>
    <w:p w14:paraId="69D71BC3" w14:textId="3E3E53A0" w:rsidR="00A62993" w:rsidRPr="00A62993" w:rsidRDefault="00A62993" w:rsidP="00A6299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A62993">
        <w:rPr>
          <w:rFonts w:ascii="Segoe UI" w:hAnsi="Segoe UI" w:cs="Segoe UI"/>
          <w:color w:val="FF0000"/>
          <w:sz w:val="24"/>
          <w:szCs w:val="24"/>
        </w:rPr>
        <w:t>bxlzWw=</w:t>
      </w:r>
    </w:p>
    <w:p w14:paraId="0FA41EDC" w14:textId="7724A5B4" w:rsidR="000D6653" w:rsidRPr="00A62993" w:rsidRDefault="00A62993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A62993">
        <w:rPr>
          <w:rFonts w:ascii="Segoe UI" w:hAnsi="Segoe UI" w:cs="Segoe UI"/>
          <w:color w:val="FF0000"/>
          <w:sz w:val="24"/>
          <w:szCs w:val="24"/>
        </w:rPr>
        <w:t>$ echo -n ‘bxlzWw=’ | base64 –decode</w:t>
      </w:r>
    </w:p>
    <w:p w14:paraId="69C3DEC6" w14:textId="6E380F37" w:rsidR="00A62993" w:rsidRDefault="00EA77A0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M</w:t>
      </w:r>
      <w:r w:rsidR="00A62993">
        <w:rPr>
          <w:rFonts w:ascii="Segoe UI" w:hAnsi="Segoe UI" w:cs="Segoe UI"/>
          <w:color w:val="FF0000"/>
          <w:sz w:val="24"/>
          <w:szCs w:val="24"/>
        </w:rPr>
        <w:t>ysql</w:t>
      </w:r>
    </w:p>
    <w:p w14:paraId="754055CD" w14:textId="5B66C72B" w:rsidR="00EA77A0" w:rsidRDefault="00EA77A0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46709E15" w14:textId="0226785F" w:rsidR="00A62993" w:rsidRDefault="00A62993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8E48D16" w14:textId="13053DCB" w:rsidR="004F365A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4B205316" w14:textId="322051A1" w:rsidR="004F365A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CE850C7" w14:textId="176F9A1E" w:rsidR="004F365A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2F7830BD" w14:textId="61803CAA" w:rsidR="004F365A" w:rsidRPr="00A62993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EA77A0">
        <w:rPr>
          <w:rFonts w:ascii="Segoe UI" w:hAnsi="Segoe UI" w:cs="Segoe UI"/>
          <w:color w:val="FF0000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C142E6F" wp14:editId="2B7F9985">
            <wp:simplePos x="0" y="0"/>
            <wp:positionH relativeFrom="column">
              <wp:posOffset>-76200</wp:posOffset>
            </wp:positionH>
            <wp:positionV relativeFrom="paragraph">
              <wp:posOffset>-632460</wp:posOffset>
            </wp:positionV>
            <wp:extent cx="5577840" cy="34495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3449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F1BF0B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1D5A32E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32E15E93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844CC72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2F6597AA" w14:textId="08D2C0F6" w:rsidR="00C31FE6" w:rsidRDefault="00C31FE6" w:rsidP="00C550DE">
      <w:pPr>
        <w:pStyle w:val="ListParagraph"/>
        <w:rPr>
          <w:rFonts w:ascii="Segoe UI" w:hAnsi="Segoe UI" w:cs="Segoe UI"/>
          <w:sz w:val="24"/>
          <w:szCs w:val="24"/>
        </w:rPr>
      </w:pPr>
    </w:p>
    <w:p w14:paraId="01DAFF42" w14:textId="77777777" w:rsidR="00C31FE6" w:rsidRDefault="00C31FE6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2D53473D" w14:textId="6EE0B058" w:rsidR="00F96265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3CDA2138" w14:textId="11897B1D" w:rsidR="00F96265" w:rsidRPr="00057C1E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134DBC3D" w14:textId="0FA42BD0" w:rsidR="00A569D2" w:rsidRDefault="00A569D2" w:rsidP="00F96265">
      <w:pPr>
        <w:rPr>
          <w:rFonts w:ascii="Segoe UI" w:hAnsi="Segoe UI" w:cs="Segoe UI"/>
          <w:sz w:val="24"/>
          <w:szCs w:val="24"/>
        </w:rPr>
      </w:pPr>
    </w:p>
    <w:p w14:paraId="28318D2D" w14:textId="1001BD2F" w:rsidR="004F365A" w:rsidRPr="004F365A" w:rsidRDefault="004F365A" w:rsidP="004F365A">
      <w:pPr>
        <w:rPr>
          <w:rFonts w:ascii="Segoe UI" w:hAnsi="Segoe UI" w:cs="Segoe UI"/>
          <w:sz w:val="24"/>
          <w:szCs w:val="24"/>
        </w:rPr>
      </w:pPr>
    </w:p>
    <w:p w14:paraId="2DC372A4" w14:textId="3E11CAC1" w:rsidR="004F365A" w:rsidRDefault="004F365A" w:rsidP="004F365A">
      <w:pPr>
        <w:rPr>
          <w:rFonts w:ascii="Segoe UI" w:hAnsi="Segoe UI" w:cs="Segoe UI"/>
          <w:sz w:val="24"/>
          <w:szCs w:val="24"/>
        </w:rPr>
      </w:pPr>
    </w:p>
    <w:p w14:paraId="60A2166C" w14:textId="45430CB1" w:rsidR="004F365A" w:rsidRDefault="004F365A" w:rsidP="004F365A">
      <w:pPr>
        <w:rPr>
          <w:rFonts w:ascii="Segoe UI" w:hAnsi="Segoe UI" w:cs="Segoe UI"/>
          <w:sz w:val="24"/>
          <w:szCs w:val="24"/>
        </w:rPr>
      </w:pPr>
    </w:p>
    <w:p w14:paraId="384ACBE0" w14:textId="2E1A46B7" w:rsidR="004F365A" w:rsidRDefault="004F365A" w:rsidP="004F365A">
      <w:pPr>
        <w:rPr>
          <w:rFonts w:ascii="Segoe UI" w:hAnsi="Segoe UI" w:cs="Segoe UI"/>
          <w:sz w:val="24"/>
          <w:szCs w:val="24"/>
        </w:rPr>
      </w:pPr>
      <w:r w:rsidRPr="004F365A">
        <w:rPr>
          <w:rFonts w:ascii="Segoe UI" w:hAnsi="Segoe UI" w:cs="Segoe UI"/>
          <w:b/>
          <w:bCs/>
          <w:color w:val="FF0000"/>
          <w:sz w:val="24"/>
          <w:szCs w:val="24"/>
        </w:rPr>
        <w:t>Taints &amp; Tolerations:</w:t>
      </w:r>
      <w:r>
        <w:rPr>
          <w:rFonts w:ascii="Segoe UI" w:hAnsi="Segoe UI" w:cs="Segoe UI"/>
          <w:b/>
          <w:bCs/>
          <w:color w:val="FF0000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Taints add to Node and Tolerations add to pods</w:t>
      </w:r>
    </w:p>
    <w:p w14:paraId="4117AF73" w14:textId="6FA0CA23" w:rsidR="004F365A" w:rsidRPr="004F365A" w:rsidRDefault="004F365A" w:rsidP="004F365A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Options: NoSchedule, PreferNoSchedule and NoExecute</w:t>
      </w:r>
    </w:p>
    <w:p w14:paraId="63C7FD38" w14:textId="141CC631" w:rsidR="004F365A" w:rsidRPr="004F365A" w:rsidRDefault="004F365A" w:rsidP="004F365A">
      <w:pPr>
        <w:pStyle w:val="ListParagraph"/>
        <w:numPr>
          <w:ilvl w:val="0"/>
          <w:numId w:val="2"/>
        </w:numPr>
        <w:ind w:left="270" w:hanging="270"/>
        <w:rPr>
          <w:rFonts w:ascii="Segoe UI" w:hAnsi="Segoe UI" w:cs="Segoe UI"/>
          <w:b/>
          <w:bCs/>
          <w:color w:val="FF0000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taint nodes node1 app=blue:NoSchedule</w:t>
      </w:r>
    </w:p>
    <w:p w14:paraId="2EEBFB73" w14:textId="366B514E" w:rsidR="004F365A" w:rsidRDefault="006D200A" w:rsidP="006D200A">
      <w:pPr>
        <w:rPr>
          <w:rFonts w:ascii="Segoe UI" w:hAnsi="Segoe UI" w:cs="Segoe UI"/>
          <w:b/>
          <w:bCs/>
          <w:color w:val="FF0000"/>
          <w:sz w:val="24"/>
          <w:szCs w:val="24"/>
        </w:rPr>
      </w:pPr>
      <w:r>
        <w:rPr>
          <w:rFonts w:ascii="Segoe UI" w:hAnsi="Segoe UI" w:cs="Segoe UI"/>
          <w:b/>
          <w:bCs/>
          <w:color w:val="FF0000"/>
          <w:sz w:val="24"/>
          <w:szCs w:val="24"/>
        </w:rPr>
        <w:t>Node Affinity &amp; Labels</w:t>
      </w:r>
    </w:p>
    <w:p w14:paraId="4E1AFB72" w14:textId="2F6CC547" w:rsidR="006D200A" w:rsidRDefault="006D200A" w:rsidP="006D200A">
      <w:pPr>
        <w:pStyle w:val="ListParagraph"/>
        <w:numPr>
          <w:ilvl w:val="0"/>
          <w:numId w:val="5"/>
        </w:numPr>
        <w:tabs>
          <w:tab w:val="left" w:pos="540"/>
        </w:tabs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label node node01 color=blue</w:t>
      </w:r>
    </w:p>
    <w:p w14:paraId="7AD8F2FB" w14:textId="49987AB2" w:rsidR="006D200A" w:rsidRDefault="006D200A" w:rsidP="006D200A">
      <w:pPr>
        <w:tabs>
          <w:tab w:val="left" w:pos="540"/>
        </w:tabs>
        <w:rPr>
          <w:rFonts w:ascii="Arial" w:hAnsi="Arial" w:cs="Arial"/>
          <w:color w:val="656B7A"/>
          <w:sz w:val="26"/>
          <w:szCs w:val="26"/>
          <w:shd w:val="clear" w:color="auto" w:fill="FFFFFF"/>
        </w:rPr>
      </w:pP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Create a new deployment named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blue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with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nginx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image and 3 replicas.</w:t>
      </w:r>
    </w:p>
    <w:p w14:paraId="556AAFB6" w14:textId="198D2FA1" w:rsidR="005500DA" w:rsidRPr="005500DA" w:rsidRDefault="00671041" w:rsidP="005500DA">
      <w:pPr>
        <w:pStyle w:val="ListParagraph"/>
        <w:numPr>
          <w:ilvl w:val="0"/>
          <w:numId w:val="5"/>
        </w:numPr>
        <w:tabs>
          <w:tab w:val="left" w:pos="540"/>
        </w:tabs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</w:t>
      </w:r>
      <w:r w:rsidR="006D200A">
        <w:rPr>
          <w:rFonts w:ascii="Segoe UI" w:hAnsi="Segoe UI" w:cs="Segoe UI"/>
          <w:sz w:val="24"/>
          <w:szCs w:val="24"/>
        </w:rPr>
        <w:t>ubectl create deployment blue --image=nginx --replicas=3</w:t>
      </w:r>
      <w:r w:rsidR="00167DBE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--dry-run=client -o yaml</w:t>
      </w:r>
      <w:r w:rsidR="008D44EA">
        <w:rPr>
          <w:rFonts w:ascii="Segoe UI" w:hAnsi="Segoe UI" w:cs="Segoe UI"/>
          <w:sz w:val="24"/>
          <w:szCs w:val="24"/>
        </w:rPr>
        <w:t xml:space="preserve"> &gt; deployment.yaml</w:t>
      </w:r>
    </w:p>
    <w:p w14:paraId="4E7C605B" w14:textId="5CF4F11E" w:rsidR="005500DA" w:rsidRPr="00BF7A5F" w:rsidRDefault="005500DA" w:rsidP="00BF7A5F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5500DA">
        <w:rPr>
          <w:rFonts w:ascii="Segoe UI" w:hAnsi="Segoe UI" w:cs="Segoe UI"/>
          <w:b/>
          <w:bCs/>
          <w:color w:val="FF0000"/>
          <w:sz w:val="24"/>
          <w:szCs w:val="24"/>
        </w:rPr>
        <w:t>Logging</w:t>
      </w:r>
    </w:p>
    <w:p w14:paraId="67D3A634" w14:textId="3D461EE1" w:rsidR="00BF7A5F" w:rsidRDefault="00BF7A5F" w:rsidP="005500DA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pplication logs stored in /log/app.log; Exec container and see the log file of ‘webapp’ pod name</w:t>
      </w:r>
    </w:p>
    <w:p w14:paraId="46B32818" w14:textId="461B81C4" w:rsidR="00BF7A5F" w:rsidRDefault="00BF7A5F" w:rsidP="00BF7A5F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 w:rsidRPr="00BF7A5F">
        <w:rPr>
          <w:rFonts w:ascii="Segoe UI" w:hAnsi="Segoe UI" w:cs="Segoe UI"/>
          <w:sz w:val="24"/>
          <w:szCs w:val="24"/>
        </w:rPr>
        <w:t>kubectl exec webapp -- cat /log/app.log</w:t>
      </w:r>
    </w:p>
    <w:p w14:paraId="284E28DA" w14:textId="6440969E" w:rsidR="00BF7A5F" w:rsidRDefault="00BF7A5F" w:rsidP="00BF7A5F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If you delete pod, you can not see the logs</w:t>
      </w:r>
    </w:p>
    <w:p w14:paraId="1CDF16D9" w14:textId="77777777" w:rsidR="00BF7A5F" w:rsidRDefault="00BF7A5F" w:rsidP="00BF7A5F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2D0569B9" w14:textId="46D5F944" w:rsidR="00492F8E" w:rsidRDefault="00492F8E" w:rsidP="00492F8E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>
        <w:rPr>
          <w:rFonts w:ascii="Segoe UI" w:hAnsi="Segoe UI" w:cs="Segoe UI"/>
          <w:b/>
          <w:bCs/>
          <w:color w:val="FF0000"/>
          <w:sz w:val="24"/>
          <w:szCs w:val="24"/>
        </w:rPr>
        <w:t>Monitor</w:t>
      </w:r>
      <w:r w:rsidRPr="005500DA">
        <w:rPr>
          <w:rFonts w:ascii="Segoe UI" w:hAnsi="Segoe UI" w:cs="Segoe UI"/>
          <w:b/>
          <w:bCs/>
          <w:color w:val="FF0000"/>
          <w:sz w:val="24"/>
          <w:szCs w:val="24"/>
        </w:rPr>
        <w:t>ing</w:t>
      </w:r>
    </w:p>
    <w:p w14:paraId="4BC4044D" w14:textId="5357453E" w:rsidR="00492F8E" w:rsidRPr="00492F8E" w:rsidRDefault="00492F8E" w:rsidP="00492F8E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Consolas" w:hAnsi="Consolas"/>
          <w:color w:val="000000"/>
          <w:sz w:val="23"/>
          <w:szCs w:val="23"/>
          <w:shd w:val="clear" w:color="auto" w:fill="FFEFFC"/>
        </w:rPr>
        <w:t>To get the logs file pulling the repository</w:t>
      </w:r>
    </w:p>
    <w:p w14:paraId="43B59F52" w14:textId="37B8299E" w:rsidR="00492F8E" w:rsidRDefault="00492F8E" w:rsidP="00492F8E">
      <w:pPr>
        <w:pStyle w:val="ListParagraph"/>
        <w:tabs>
          <w:tab w:val="left" w:pos="540"/>
        </w:tabs>
        <w:rPr>
          <w:rFonts w:ascii="Consolas" w:hAnsi="Consolas"/>
          <w:color w:val="000000"/>
          <w:sz w:val="23"/>
          <w:szCs w:val="23"/>
          <w:shd w:val="clear" w:color="auto" w:fill="FFEFFC"/>
        </w:rPr>
      </w:pPr>
      <w:r>
        <w:rPr>
          <w:rFonts w:ascii="Consolas" w:hAnsi="Consolas"/>
          <w:color w:val="000000"/>
          <w:sz w:val="23"/>
          <w:szCs w:val="23"/>
          <w:shd w:val="clear" w:color="auto" w:fill="FFEFFC"/>
        </w:rPr>
        <w:t xml:space="preserve">$ git clone </w:t>
      </w:r>
      <w:hyperlink r:id="rId6" w:history="1">
        <w:r w:rsidRPr="004A2F1F">
          <w:rPr>
            <w:rStyle w:val="Hyperlink"/>
            <w:rFonts w:ascii="Consolas" w:hAnsi="Consolas"/>
            <w:sz w:val="23"/>
            <w:szCs w:val="23"/>
            <w:shd w:val="clear" w:color="auto" w:fill="FFEFFC"/>
          </w:rPr>
          <w:t>https://github.com/kodekloudhub/kubernetes-metrics-server.git</w:t>
        </w:r>
      </w:hyperlink>
    </w:p>
    <w:p w14:paraId="6DD1765A" w14:textId="77777777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138107A2" w14:textId="55CB282F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fter downloading of logs file repository to create logs we need to run</w:t>
      </w:r>
    </w:p>
    <w:p w14:paraId="44EB7750" w14:textId="2F21608D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>$ kubectl create -f .</w:t>
      </w:r>
    </w:p>
    <w:p w14:paraId="2E81DD03" w14:textId="74C8A5B7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508A603B" w14:textId="26DDCCCB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o see logs of node or pod, run;</w:t>
      </w:r>
    </w:p>
    <w:p w14:paraId="1E82F5C8" w14:textId="0E6E0A8C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kubectl top node       </w:t>
      </w:r>
    </w:p>
    <w:p w14:paraId="2E976817" w14:textId="5723B384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top pod</w:t>
      </w:r>
    </w:p>
    <w:p w14:paraId="729291E2" w14:textId="55BDA882" w:rsidR="008871F6" w:rsidRDefault="008871F6" w:rsidP="008871F6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5500DA">
        <w:rPr>
          <w:rFonts w:ascii="Segoe UI" w:hAnsi="Segoe UI" w:cs="Segoe UI"/>
          <w:b/>
          <w:bCs/>
          <w:color w:val="FF0000"/>
          <w:sz w:val="24"/>
          <w:szCs w:val="24"/>
        </w:rPr>
        <w:t>L</w:t>
      </w:r>
      <w:r>
        <w:rPr>
          <w:rFonts w:ascii="Segoe UI" w:hAnsi="Segoe UI" w:cs="Segoe UI"/>
          <w:b/>
          <w:bCs/>
          <w:color w:val="FF0000"/>
          <w:sz w:val="24"/>
          <w:szCs w:val="24"/>
        </w:rPr>
        <w:t>abels, Selector and Annotations:</w:t>
      </w:r>
    </w:p>
    <w:p w14:paraId="7BF385FB" w14:textId="74CD2C37" w:rsidR="008871F6" w:rsidRDefault="008871F6" w:rsidP="008871F6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 w:rsidRPr="008871F6">
        <w:rPr>
          <w:rFonts w:ascii="Segoe UI" w:hAnsi="Segoe UI" w:cs="Segoe UI"/>
          <w:sz w:val="24"/>
          <w:szCs w:val="24"/>
        </w:rPr>
        <w:t>How many PODs exist in the dev environment (env)?</w:t>
      </w:r>
    </w:p>
    <w:p w14:paraId="7E2624E6" w14:textId="1CDD2010" w:rsidR="008871F6" w:rsidRDefault="008871F6" w:rsidP="008871F6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 w:rsidRPr="008871F6">
        <w:rPr>
          <w:rFonts w:ascii="Segoe UI" w:hAnsi="Segoe UI" w:cs="Segoe UI"/>
          <w:sz w:val="24"/>
          <w:szCs w:val="24"/>
        </w:rPr>
        <w:t>kubectl get pods --selector env=dev</w:t>
      </w:r>
    </w:p>
    <w:p w14:paraId="2821E8DB" w14:textId="578002D6" w:rsidR="00390C13" w:rsidRDefault="00F376F6" w:rsidP="00060A3D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F376F6">
        <w:rPr>
          <w:rFonts w:ascii="Segoe UI" w:hAnsi="Segoe UI" w:cs="Segoe UI"/>
          <w:b/>
          <w:bCs/>
          <w:color w:val="FF0000"/>
          <w:sz w:val="24"/>
          <w:szCs w:val="24"/>
        </w:rPr>
        <w:t>Rollout:</w:t>
      </w:r>
    </w:p>
    <w:p w14:paraId="5BAAB043" w14:textId="5DD1BC54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create -f deployment.yaml</w:t>
      </w:r>
    </w:p>
    <w:p w14:paraId="5232DB39" w14:textId="18E3598A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get deployments</w:t>
      </w:r>
    </w:p>
    <w:p w14:paraId="64EEB2EF" w14:textId="38C13BBB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apply -f deployment.yaml</w:t>
      </w:r>
    </w:p>
    <w:p w14:paraId="681D487A" w14:textId="54FA4859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set image deployment/myapp-deployment nginx=nginx.1.9.1</w:t>
      </w:r>
      <w:r w:rsidR="00BF4C0A">
        <w:rPr>
          <w:rFonts w:ascii="Segoe UI" w:hAnsi="Segoe UI" w:cs="Segoe UI"/>
          <w:sz w:val="24"/>
          <w:szCs w:val="24"/>
        </w:rPr>
        <w:t xml:space="preserve"> (Alternative way to upgrade nginx image)</w:t>
      </w:r>
    </w:p>
    <w:p w14:paraId="0E05C326" w14:textId="64F9BBE8" w:rsidR="00F376F6" w:rsidRDefault="00F376F6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rollout deployment/myapp-deployment</w:t>
      </w:r>
    </w:p>
    <w:p w14:paraId="275BFC4D" w14:textId="58C94161" w:rsidR="00F376F6" w:rsidRDefault="00F376F6" w:rsidP="00F376F6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kubectl </w:t>
      </w:r>
      <w:r w:rsidR="00415A1A">
        <w:rPr>
          <w:rFonts w:ascii="Segoe UI" w:hAnsi="Segoe UI" w:cs="Segoe UI"/>
          <w:sz w:val="24"/>
          <w:szCs w:val="24"/>
        </w:rPr>
        <w:t xml:space="preserve">undo </w:t>
      </w:r>
      <w:r>
        <w:rPr>
          <w:rFonts w:ascii="Segoe UI" w:hAnsi="Segoe UI" w:cs="Segoe UI"/>
          <w:sz w:val="24"/>
          <w:szCs w:val="24"/>
        </w:rPr>
        <w:t>rollout deployment/myapp-deployment</w:t>
      </w:r>
    </w:p>
    <w:p w14:paraId="484857A9" w14:textId="77777777" w:rsidR="00415A1A" w:rsidRDefault="00415A1A" w:rsidP="00415A1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rollout status deployment/myapp-deployment</w:t>
      </w:r>
    </w:p>
    <w:p w14:paraId="1A57D952" w14:textId="63CB3985" w:rsidR="00415A1A" w:rsidRDefault="00415A1A" w:rsidP="00415A1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rollout history deployment/myapp-deployment</w:t>
      </w:r>
    </w:p>
    <w:p w14:paraId="3FD09439" w14:textId="77777777" w:rsidR="00261C75" w:rsidRDefault="00261C75" w:rsidP="00415A1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71445CBC" w14:textId="3FD324F3" w:rsidR="00261C75" w:rsidRDefault="00261C75" w:rsidP="00415A1A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261C75">
        <w:rPr>
          <w:rFonts w:ascii="Segoe UI" w:hAnsi="Segoe UI" w:cs="Segoe UI"/>
          <w:b/>
          <w:bCs/>
          <w:color w:val="FF0000"/>
          <w:sz w:val="24"/>
          <w:szCs w:val="24"/>
        </w:rPr>
        <w:t>Ingress:</w:t>
      </w:r>
    </w:p>
    <w:p w14:paraId="223D5ABE" w14:textId="6C8B8541" w:rsidR="00261C75" w:rsidRDefault="004F49B7" w:rsidP="00415A1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 w:rsidR="00261C75">
        <w:rPr>
          <w:rFonts w:ascii="Segoe UI" w:hAnsi="Segoe UI" w:cs="Segoe UI"/>
          <w:sz w:val="24"/>
          <w:szCs w:val="24"/>
        </w:rPr>
        <w:t>kubectl get ingress --all-namespaces</w:t>
      </w:r>
    </w:p>
    <w:p w14:paraId="7782659F" w14:textId="50AB44A9" w:rsidR="00261C75" w:rsidRDefault="00261C75" w:rsidP="00415A1A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>
        <w:rPr>
          <w:rFonts w:ascii="Consolas" w:hAnsi="Consolas"/>
          <w:color w:val="000000"/>
          <w:shd w:val="clear" w:color="auto" w:fill="FFEFFC"/>
        </w:rPr>
        <w:t>kubectl describe ingress --namespace namespace1</w:t>
      </w:r>
    </w:p>
    <w:p w14:paraId="5A9270D9" w14:textId="262D45D2" w:rsidR="00A512B9" w:rsidRDefault="00261C75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 xml:space="preserve">$ </w:t>
      </w:r>
      <w:r w:rsidR="00A512B9">
        <w:rPr>
          <w:rFonts w:ascii="Consolas" w:hAnsi="Consolas"/>
          <w:color w:val="000000"/>
          <w:shd w:val="clear" w:color="auto" w:fill="FFEFFC"/>
        </w:rPr>
        <w:t>kubectl edit ingress --namespace namespace1</w:t>
      </w:r>
    </w:p>
    <w:p w14:paraId="31DC52F2" w14:textId="6C66D698" w:rsidR="004F49B7" w:rsidRDefault="004F49B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</w:p>
    <w:p w14:paraId="40436667" w14:textId="5A37B123" w:rsidR="004F49B7" w:rsidRDefault="004F49B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Creating Nginx Ingress steps</w:t>
      </w:r>
    </w:p>
    <w:p w14:paraId="0C9BB78B" w14:textId="4CB69708" w:rsidR="004F49B7" w:rsidRPr="004F49B7" w:rsidRDefault="004F49B7" w:rsidP="00A512B9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Consolas" w:hAnsi="Consolas"/>
          <w:color w:val="000000"/>
          <w:shd w:val="clear" w:color="auto" w:fill="FFEFFC"/>
        </w:rPr>
        <w:t>$ kubectl create namespace ingress-space</w:t>
      </w:r>
    </w:p>
    <w:p w14:paraId="159E076E" w14:textId="61343A65" w:rsidR="004F49B7" w:rsidRDefault="004F49B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$ kubectl create configmap nginx-configuration --namespace ingress-space</w:t>
      </w:r>
    </w:p>
    <w:p w14:paraId="2BB12130" w14:textId="6B9BA817" w:rsidR="004F49B7" w:rsidRDefault="004F49B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$ kubectl create serviceaccount ingress-serviceaccount --namespace ingress-space</w:t>
      </w:r>
    </w:p>
    <w:p w14:paraId="4D8C7563" w14:textId="4000BBEE" w:rsidR="00543967" w:rsidRDefault="0054396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Role and role binding must create</w:t>
      </w:r>
    </w:p>
    <w:p w14:paraId="773662BD" w14:textId="49290DF7" w:rsidR="00543967" w:rsidRDefault="0054396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Deployment and Service Create</w:t>
      </w:r>
    </w:p>
    <w:p w14:paraId="782BEDA2" w14:textId="65C029EE" w:rsidR="00415A1A" w:rsidRDefault="00543967" w:rsidP="00F376F6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lastRenderedPageBreak/>
        <w:t>$ kubectl expose -n ingress-space deployment ingress-controller --type=NodePort --port=80 --name=ingress --dry-run=client -o yaml &gt; ingress.yaml</w:t>
      </w:r>
    </w:p>
    <w:p w14:paraId="18157E5C" w14:textId="77777777" w:rsidR="007D18E5" w:rsidRPr="007D18E5" w:rsidRDefault="007D18E5" w:rsidP="00F376F6">
      <w:pPr>
        <w:tabs>
          <w:tab w:val="left" w:pos="540"/>
        </w:tabs>
        <w:rPr>
          <w:rFonts w:ascii="Consolas" w:hAnsi="Consolas"/>
          <w:b/>
          <w:bCs/>
          <w:color w:val="000000"/>
          <w:shd w:val="clear" w:color="auto" w:fill="FFEFFC"/>
        </w:rPr>
      </w:pPr>
    </w:p>
    <w:p w14:paraId="354807B2" w14:textId="2EC443E4" w:rsidR="00F376F6" w:rsidRDefault="007D18E5" w:rsidP="00060A3D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7D18E5">
        <w:rPr>
          <w:rFonts w:ascii="Segoe UI" w:hAnsi="Segoe UI" w:cs="Segoe UI"/>
          <w:b/>
          <w:bCs/>
          <w:color w:val="FF0000"/>
          <w:sz w:val="24"/>
          <w:szCs w:val="24"/>
        </w:rPr>
        <w:t>Kubeconfig:</w:t>
      </w:r>
    </w:p>
    <w:p w14:paraId="3A6D5FA4" w14:textId="3DFC02C1" w:rsidR="007D18E5" w:rsidRPr="002D0648" w:rsidRDefault="007D18E5" w:rsidP="002D0648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 w:rsidRPr="002D0648">
        <w:rPr>
          <w:rFonts w:ascii="Segoe UI" w:hAnsi="Segoe UI" w:cs="Segoe UI"/>
          <w:sz w:val="24"/>
          <w:szCs w:val="24"/>
        </w:rPr>
        <w:t>$ kubectl config view</w:t>
      </w:r>
    </w:p>
    <w:p w14:paraId="08027F6E" w14:textId="76FDCD48" w:rsidR="002D0648" w:rsidRDefault="002D0648" w:rsidP="002D0648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o access </w:t>
      </w:r>
      <w:r w:rsidR="005B379E">
        <w:rPr>
          <w:rFonts w:ascii="Segoe UI" w:hAnsi="Segoe UI" w:cs="Segoe UI"/>
          <w:sz w:val="24"/>
          <w:szCs w:val="24"/>
        </w:rPr>
        <w:t xml:space="preserve">Api Groups </w:t>
      </w:r>
    </w:p>
    <w:p w14:paraId="06B7BD20" w14:textId="1F5B6ABB" w:rsidR="002D0648" w:rsidRDefault="002D0648" w:rsidP="002D0648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curl</w:t>
      </w:r>
      <w:r>
        <w:rPr>
          <w:rFonts w:ascii="Segoe UI" w:hAnsi="Segoe UI" w:cs="Segoe UI"/>
          <w:sz w:val="24"/>
          <w:szCs w:val="24"/>
        </w:rPr>
        <w:t xml:space="preserve"> http://localhost:6443</w:t>
      </w:r>
      <w:r>
        <w:rPr>
          <w:rFonts w:ascii="Segoe UI" w:hAnsi="Segoe UI" w:cs="Segoe UI"/>
          <w:sz w:val="24"/>
          <w:szCs w:val="24"/>
        </w:rPr>
        <w:t xml:space="preserve"> -k  </w:t>
      </w:r>
    </w:p>
    <w:p w14:paraId="111A42E8" w14:textId="0D36AD96" w:rsidR="005B379E" w:rsidRPr="002D0648" w:rsidRDefault="005B379E" w:rsidP="005B379E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o make authentication to access Api Group two options;</w:t>
      </w:r>
    </w:p>
    <w:p w14:paraId="27733A73" w14:textId="77777777" w:rsidR="005B379E" w:rsidRDefault="005B379E" w:rsidP="005B379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 </w:t>
      </w:r>
      <w:r>
        <w:rPr>
          <w:rFonts w:ascii="Segoe UI" w:hAnsi="Segoe UI" w:cs="Segoe UI"/>
          <w:sz w:val="24"/>
          <w:szCs w:val="24"/>
        </w:rPr>
        <w:t xml:space="preserve">curl http://localhost:6443 -k  </w:t>
      </w:r>
    </w:p>
    <w:p w14:paraId="48235A57" w14:textId="77777777" w:rsidR="005B379E" w:rsidRDefault="005B379E" w:rsidP="005B379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--key admin.key</w:t>
      </w:r>
    </w:p>
    <w:p w14:paraId="0F4FAAEC" w14:textId="77777777" w:rsidR="005B379E" w:rsidRDefault="005B379E" w:rsidP="005B379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--cert admin.crt</w:t>
      </w:r>
    </w:p>
    <w:p w14:paraId="26BD7EF1" w14:textId="1F4360AC" w:rsidR="005B379E" w:rsidRDefault="005B379E" w:rsidP="005B379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--cacert ca.crt          or</w:t>
      </w:r>
    </w:p>
    <w:p w14:paraId="6E22ACE5" w14:textId="77777777" w:rsidR="005B379E" w:rsidRDefault="005B379E" w:rsidP="005B379E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  </w:t>
      </w:r>
      <w:r w:rsidR="002D0648">
        <w:rPr>
          <w:rFonts w:ascii="Segoe UI" w:hAnsi="Segoe UI" w:cs="Segoe UI"/>
          <w:sz w:val="24"/>
          <w:szCs w:val="24"/>
        </w:rPr>
        <w:t>$ kubectl proxy</w:t>
      </w:r>
      <w:r>
        <w:rPr>
          <w:rFonts w:ascii="Segoe UI" w:hAnsi="Segoe UI" w:cs="Segoe UI"/>
          <w:sz w:val="24"/>
          <w:szCs w:val="24"/>
        </w:rPr>
        <w:t xml:space="preserve"> </w:t>
      </w:r>
    </w:p>
    <w:p w14:paraId="21D0D343" w14:textId="01B9332E" w:rsidR="005B379E" w:rsidRDefault="005B379E" w:rsidP="005B379E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  </w:t>
      </w:r>
      <w:r w:rsidRPr="005B379E">
        <w:rPr>
          <w:rFonts w:ascii="Segoe UI" w:hAnsi="Segoe UI" w:cs="Segoe UI"/>
          <w:sz w:val="24"/>
          <w:szCs w:val="24"/>
        </w:rPr>
        <w:t xml:space="preserve">$ curl http://localhost:6443 -k  </w:t>
      </w:r>
    </w:p>
    <w:p w14:paraId="38ED0E1B" w14:textId="2B51CF12" w:rsidR="005B379E" w:rsidRDefault="005B379E" w:rsidP="005B379E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7C81A394" w14:textId="56D7FC7A" w:rsidR="004E46A0" w:rsidRDefault="004E46A0" w:rsidP="005B379E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4E46A0">
        <w:rPr>
          <w:rFonts w:ascii="Segoe UI" w:hAnsi="Segoe UI" w:cs="Segoe UI"/>
          <w:b/>
          <w:bCs/>
          <w:color w:val="FF0000"/>
          <w:sz w:val="24"/>
          <w:szCs w:val="24"/>
        </w:rPr>
        <w:t>Access Controls:</w:t>
      </w:r>
    </w:p>
    <w:p w14:paraId="36FDAE9C" w14:textId="1C52E831" w:rsidR="004E46A0" w:rsidRDefault="004E46A0" w:rsidP="005B379E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auth can- i delete pods</w:t>
      </w:r>
    </w:p>
    <w:p w14:paraId="33A26F3A" w14:textId="7771BC6D" w:rsidR="004E46A0" w:rsidRDefault="004E46A0" w:rsidP="005B379E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auth can- i create deployments --as dev-user</w:t>
      </w:r>
    </w:p>
    <w:p w14:paraId="61568B3F" w14:textId="4BA80FC2" w:rsidR="004E46A0" w:rsidRDefault="004E46A0" w:rsidP="004E46A0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 w:rsidRPr="004E46A0">
        <w:rPr>
          <w:rFonts w:ascii="Segoe UI" w:hAnsi="Segoe UI" w:cs="Segoe UI"/>
          <w:sz w:val="24"/>
          <w:szCs w:val="24"/>
        </w:rPr>
        <w:t>Inspect the environment and identify the authorization modes configured on the cluster.</w:t>
      </w:r>
    </w:p>
    <w:p w14:paraId="0971574D" w14:textId="200DB7AA" w:rsidR="004E46A0" w:rsidRDefault="004E46A0" w:rsidP="004E46A0">
      <w:pPr>
        <w:pStyle w:val="ListParagraph"/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 xml:space="preserve">$ </w:t>
      </w:r>
      <w:r>
        <w:rPr>
          <w:rFonts w:ascii="Consolas" w:hAnsi="Consolas"/>
          <w:color w:val="000000"/>
          <w:shd w:val="clear" w:color="auto" w:fill="FFEFFC"/>
        </w:rPr>
        <w:t>kubectl describe pod kube-apiserver-controlplane -n kube-system</w:t>
      </w:r>
    </w:p>
    <w:p w14:paraId="5ADF623F" w14:textId="7C7729A9" w:rsidR="002D0648" w:rsidRDefault="00026E3A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get roles (default namespace)</w:t>
      </w:r>
    </w:p>
    <w:p w14:paraId="53414064" w14:textId="73D99E3B" w:rsidR="007D18E5" w:rsidRPr="00026E3A" w:rsidRDefault="00026E3A" w:rsidP="00026E3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>
        <w:rPr>
          <w:rFonts w:ascii="Consolas" w:hAnsi="Consolas"/>
          <w:color w:val="000000"/>
          <w:shd w:val="clear" w:color="auto" w:fill="FFEFFC"/>
        </w:rPr>
        <w:t>kubectl get roles --all-namespaces</w:t>
      </w:r>
      <w:r>
        <w:rPr>
          <w:rFonts w:ascii="Consolas" w:hAnsi="Consolas"/>
          <w:color w:val="000000"/>
          <w:shd w:val="clear" w:color="auto" w:fill="FFEFFC"/>
        </w:rPr>
        <w:t xml:space="preserve"> or kubectl get roles -A</w:t>
      </w:r>
    </w:p>
    <w:p w14:paraId="40FA7544" w14:textId="2FFE622C" w:rsidR="00F376F6" w:rsidRDefault="00026E3A" w:rsidP="00026E3A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 w:rsidRPr="00026E3A">
        <w:rPr>
          <w:rFonts w:ascii="Segoe UI" w:hAnsi="Segoe UI" w:cs="Segoe UI"/>
          <w:sz w:val="24"/>
          <w:szCs w:val="24"/>
        </w:rPr>
        <w:t>What are the resources the kube-proxy role in the kube-system namespace is given access to?</w:t>
      </w:r>
    </w:p>
    <w:p w14:paraId="4D090980" w14:textId="634AE2A7" w:rsidR="00026E3A" w:rsidRPr="00026E3A" w:rsidRDefault="00026E3A" w:rsidP="00026E3A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>
        <w:rPr>
          <w:rFonts w:ascii="Consolas" w:hAnsi="Consolas"/>
          <w:color w:val="000000"/>
          <w:shd w:val="clear" w:color="auto" w:fill="FFEFFC"/>
        </w:rPr>
        <w:t>kubectl describe role kube-proxy -n kube-system</w:t>
      </w:r>
    </w:p>
    <w:p w14:paraId="10124BCF" w14:textId="03283F40" w:rsidR="00F376F6" w:rsidRDefault="00515E1F" w:rsidP="00515E1F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</w:t>
      </w:r>
      <w:r w:rsidRPr="00515E1F">
        <w:rPr>
          <w:rFonts w:ascii="Segoe UI" w:hAnsi="Segoe UI" w:cs="Segoe UI"/>
          <w:sz w:val="24"/>
          <w:szCs w:val="24"/>
        </w:rPr>
        <w:t>Which account is the kube-proxy role assigned to?</w:t>
      </w:r>
    </w:p>
    <w:p w14:paraId="3A0F3119" w14:textId="49B1DAEF" w:rsidR="00515E1F" w:rsidRDefault="00515E1F" w:rsidP="00515E1F">
      <w:pPr>
        <w:pStyle w:val="ListParagraph"/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>
        <w:rPr>
          <w:rFonts w:ascii="Consolas" w:hAnsi="Consolas"/>
          <w:color w:val="000000"/>
          <w:shd w:val="clear" w:color="auto" w:fill="FFEFFC"/>
        </w:rPr>
        <w:t>kubectl describe rolebinding kube-proxy -n kube-system</w:t>
      </w:r>
    </w:p>
    <w:p w14:paraId="505F13CB" w14:textId="77777777" w:rsidR="00515E1F" w:rsidRPr="00515E1F" w:rsidRDefault="00515E1F" w:rsidP="00515E1F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415667CD" w14:textId="7391F8E4" w:rsidR="004F365A" w:rsidRDefault="00515E1F" w:rsidP="00515E1F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515E1F">
        <w:rPr>
          <w:rFonts w:ascii="Segoe UI" w:hAnsi="Segoe UI" w:cs="Segoe UI"/>
          <w:sz w:val="24"/>
          <w:szCs w:val="24"/>
        </w:rPr>
        <w:t>Create the necessary roles and role bindings required for the dev-user to create, list and delete pods in the default namespace.</w:t>
      </w:r>
    </w:p>
    <w:p w14:paraId="420645CE" w14:textId="73BF09E3" w:rsidR="00515E1F" w:rsidRDefault="00515E1F" w:rsidP="00515E1F">
      <w:pPr>
        <w:pStyle w:val="ListParagraph"/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</w:pPr>
      <w:r>
        <w:rPr>
          <w:rFonts w:ascii="Arial" w:hAnsi="Arial" w:cs="Arial"/>
          <w:color w:val="656B7A"/>
          <w:shd w:val="clear" w:color="auto" w:fill="FFFFFF"/>
        </w:rPr>
        <w:t>To create a Role: </w:t>
      </w:r>
      <w:r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  <w:t>kubectl create role developer --namespace=default --verb=list,create,delete --resource=pods</w:t>
      </w:r>
      <w:r>
        <w:rPr>
          <w:rFonts w:ascii="Arial" w:hAnsi="Arial" w:cs="Arial"/>
          <w:color w:val="656B7A"/>
        </w:rPr>
        <w:br/>
      </w:r>
      <w:r>
        <w:rPr>
          <w:rFonts w:ascii="Arial" w:hAnsi="Arial" w:cs="Arial"/>
          <w:color w:val="656B7A"/>
          <w:shd w:val="clear" w:color="auto" w:fill="FFFFFF"/>
        </w:rPr>
        <w:lastRenderedPageBreak/>
        <w:t>To create a RoleBinding:- </w:t>
      </w:r>
      <w:r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  <w:t>kubectl create rolebinding dev-user-binding --namespace=default --role=developer --user=dev-user</w:t>
      </w:r>
    </w:p>
    <w:p w14:paraId="02EB428E" w14:textId="1664E315" w:rsidR="00D114BB" w:rsidRDefault="00D114BB" w:rsidP="00D114BB">
      <w:pPr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</w:pPr>
    </w:p>
    <w:p w14:paraId="37685787" w14:textId="42D6C5B3" w:rsidR="00D114BB" w:rsidRDefault="00D114BB" w:rsidP="00D114BB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D114BB">
        <w:rPr>
          <w:rFonts w:ascii="Segoe UI" w:hAnsi="Segoe UI" w:cs="Segoe UI"/>
          <w:sz w:val="24"/>
          <w:szCs w:val="24"/>
        </w:rPr>
        <w:t>T</w:t>
      </w:r>
      <w:r w:rsidRPr="00D114BB">
        <w:rPr>
          <w:rFonts w:ascii="Segoe UI" w:hAnsi="Segoe UI" w:cs="Segoe UI"/>
          <w:sz w:val="24"/>
          <w:szCs w:val="24"/>
        </w:rPr>
        <w:t>he dev-user is unable to get details of the dark-blue-app pod in the blue namespace.</w:t>
      </w:r>
      <w:r>
        <w:rPr>
          <w:rFonts w:ascii="Segoe UI" w:hAnsi="Segoe UI" w:cs="Segoe UI"/>
          <w:sz w:val="24"/>
          <w:szCs w:val="24"/>
        </w:rPr>
        <w:t xml:space="preserve"> Fix the issue; Role name: developer  Namespace: blue</w:t>
      </w:r>
    </w:p>
    <w:p w14:paraId="02DB1DC5" w14:textId="24AD4E4A" w:rsidR="00D114BB" w:rsidRPr="00D114BB" w:rsidRDefault="00D114BB" w:rsidP="00D114BB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edit role developer -n blue</w:t>
      </w:r>
    </w:p>
    <w:sectPr w:rsidR="00D114BB" w:rsidRPr="00D114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A7320"/>
    <w:multiLevelType w:val="hybridMultilevel"/>
    <w:tmpl w:val="E2EE79A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FAE5536"/>
    <w:multiLevelType w:val="hybridMultilevel"/>
    <w:tmpl w:val="BA42EF7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8B0342"/>
    <w:multiLevelType w:val="hybridMultilevel"/>
    <w:tmpl w:val="E9087332"/>
    <w:lvl w:ilvl="0" w:tplc="58669BC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3559D"/>
    <w:multiLevelType w:val="hybridMultilevel"/>
    <w:tmpl w:val="B860E438"/>
    <w:lvl w:ilvl="0" w:tplc="BAF26AC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F615FB"/>
    <w:multiLevelType w:val="hybridMultilevel"/>
    <w:tmpl w:val="ED4AF29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32A0C41"/>
    <w:multiLevelType w:val="hybridMultilevel"/>
    <w:tmpl w:val="DF86957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F20390"/>
    <w:multiLevelType w:val="hybridMultilevel"/>
    <w:tmpl w:val="3E083E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E3192D"/>
    <w:multiLevelType w:val="multilevel"/>
    <w:tmpl w:val="047C4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8728076">
    <w:abstractNumId w:val="2"/>
  </w:num>
  <w:num w:numId="2" w16cid:durableId="1389380867">
    <w:abstractNumId w:val="3"/>
  </w:num>
  <w:num w:numId="3" w16cid:durableId="952323200">
    <w:abstractNumId w:val="7"/>
  </w:num>
  <w:num w:numId="4" w16cid:durableId="960722262">
    <w:abstractNumId w:val="1"/>
  </w:num>
  <w:num w:numId="5" w16cid:durableId="1768960312">
    <w:abstractNumId w:val="5"/>
  </w:num>
  <w:num w:numId="6" w16cid:durableId="765347768">
    <w:abstractNumId w:val="0"/>
  </w:num>
  <w:num w:numId="7" w16cid:durableId="2029402331">
    <w:abstractNumId w:val="4"/>
  </w:num>
  <w:num w:numId="8" w16cid:durableId="1075110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TUwNbC0tDQ1MzFW0lEKTi0uzszPAykwrwUAXieIoywAAAA="/>
  </w:docVars>
  <w:rsids>
    <w:rsidRoot w:val="00AF6F6C"/>
    <w:rsid w:val="00012B1E"/>
    <w:rsid w:val="00026E3A"/>
    <w:rsid w:val="00043D3E"/>
    <w:rsid w:val="00056B4B"/>
    <w:rsid w:val="00057C1E"/>
    <w:rsid w:val="00060A3D"/>
    <w:rsid w:val="000D6653"/>
    <w:rsid w:val="000E4FFE"/>
    <w:rsid w:val="001216E7"/>
    <w:rsid w:val="001250C4"/>
    <w:rsid w:val="001434D8"/>
    <w:rsid w:val="00167DBE"/>
    <w:rsid w:val="00187D20"/>
    <w:rsid w:val="00195010"/>
    <w:rsid w:val="001F4971"/>
    <w:rsid w:val="00203429"/>
    <w:rsid w:val="00261C75"/>
    <w:rsid w:val="002D0648"/>
    <w:rsid w:val="0030539E"/>
    <w:rsid w:val="00351160"/>
    <w:rsid w:val="00390C13"/>
    <w:rsid w:val="00415A1A"/>
    <w:rsid w:val="00492F8E"/>
    <w:rsid w:val="004C3621"/>
    <w:rsid w:val="004E46A0"/>
    <w:rsid w:val="004F365A"/>
    <w:rsid w:val="004F49B7"/>
    <w:rsid w:val="00515E1F"/>
    <w:rsid w:val="00543967"/>
    <w:rsid w:val="005500DA"/>
    <w:rsid w:val="005B379E"/>
    <w:rsid w:val="005D7382"/>
    <w:rsid w:val="00612CB5"/>
    <w:rsid w:val="00657DE8"/>
    <w:rsid w:val="00671041"/>
    <w:rsid w:val="00683903"/>
    <w:rsid w:val="006D200A"/>
    <w:rsid w:val="007D18E5"/>
    <w:rsid w:val="007F1AC4"/>
    <w:rsid w:val="00853B8D"/>
    <w:rsid w:val="00853F1B"/>
    <w:rsid w:val="008871F6"/>
    <w:rsid w:val="008D44EA"/>
    <w:rsid w:val="00905195"/>
    <w:rsid w:val="009556AB"/>
    <w:rsid w:val="0097388B"/>
    <w:rsid w:val="00A07F9C"/>
    <w:rsid w:val="00A512B9"/>
    <w:rsid w:val="00A569D2"/>
    <w:rsid w:val="00A62993"/>
    <w:rsid w:val="00A64F89"/>
    <w:rsid w:val="00A83F6B"/>
    <w:rsid w:val="00AF6F6C"/>
    <w:rsid w:val="00BD64B4"/>
    <w:rsid w:val="00BF4C0A"/>
    <w:rsid w:val="00BF7A5F"/>
    <w:rsid w:val="00C31FE6"/>
    <w:rsid w:val="00C550DE"/>
    <w:rsid w:val="00C65E3F"/>
    <w:rsid w:val="00C95CB0"/>
    <w:rsid w:val="00C96A28"/>
    <w:rsid w:val="00D0479C"/>
    <w:rsid w:val="00D114BB"/>
    <w:rsid w:val="00D65DE3"/>
    <w:rsid w:val="00DC3758"/>
    <w:rsid w:val="00E73B0F"/>
    <w:rsid w:val="00EA77A0"/>
    <w:rsid w:val="00F376F6"/>
    <w:rsid w:val="00F96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6315D"/>
  <w15:docId w15:val="{2AC1C197-1185-42D2-B638-917533309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1F6"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342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C3758"/>
    <w:rPr>
      <w:rFonts w:ascii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187D2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2F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2F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8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0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4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kodekloudhub/kubernetes-metrics-server.gi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3</TotalTime>
  <Pages>1</Pages>
  <Words>888</Words>
  <Characters>506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5</cp:revision>
  <dcterms:created xsi:type="dcterms:W3CDTF">2022-08-21T08:34:00Z</dcterms:created>
  <dcterms:modified xsi:type="dcterms:W3CDTF">2022-10-2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b9c1fd566c845a1de49da9dca7d9df39825eaa86e734eff9d6a229be1eba60</vt:lpwstr>
  </property>
</Properties>
</file>